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(Peru</w:t>
      </w:r>
      <w:r>
        <w:t xml:space="preserve"> </w:t>
      </w:r>
      <w:r>
        <w:t xml:space="preserve">Lima)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data-scientist-peru-lima"/>
    <w:p>
      <w:pPr>
        <w:pStyle w:val="Heading2"/>
      </w:pPr>
      <w:r>
        <w:t xml:space="preserve">Data Scientist | Peru Lim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1 999-999-99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Lima, Peru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Data Scientist with [X years] of experience in leveraging data-driven insights to solve complex business challenges. Proficient in statistical analysis, machine learning, and data visualization techniques, I have successfully delivered impactful projects across industries such as finance, e-commerce, and healthcare. My expertise aligns with the evolving needs of the tech landscape in Peru Lima, where I aim to contribute to digital transformation initiatives and support local enterprises through advanced analytics solutions.</w:t>
      </w:r>
    </w:p>
    <w:p>
      <w:pPr>
        <w:pStyle w:val="BodyText"/>
      </w:pPr>
      <w:r>
        <w:t xml:space="preserve">As a Data Scientist based in Peru Lima, I combine technical proficiency with a deep understanding of regional market dynamics. My goal is to bridge global data science practices with localized problem-solving approaches, ensuring that organizations in Lima and beyond can harness the power of data to drive growth and efficiency.</w:t>
      </w:r>
    </w:p>
    <w:bookmarkEnd w:id="21"/>
    <w:bookmarkStart w:id="24" w:name="education"/>
    <w:p>
      <w:pPr>
        <w:pStyle w:val="Heading3"/>
      </w:pPr>
      <w:r>
        <w:t xml:space="preserve">Education</w:t>
      </w:r>
    </w:p>
    <w:bookmarkStart w:id="22" w:name="bachelor-of-science-in-computer-science"/>
    <w:p>
      <w:pPr>
        <w:pStyle w:val="Heading4"/>
      </w:pPr>
      <w:r>
        <w:t xml:space="preserve">Bachelor of Science in Computer Science</w:t>
      </w:r>
    </w:p>
    <w:p>
      <w:pPr>
        <w:pStyle w:val="FirstParagraph"/>
      </w:pPr>
      <w:r>
        <w:rPr>
          <w:bCs/>
          <w:b/>
        </w:rPr>
        <w:t xml:space="preserve">Universidad Nacional Mayor de San Marcos (UNMSM)</w:t>
      </w:r>
      <w:r>
        <w:t xml:space="preserve">, Lima, Peru</w:t>
      </w:r>
    </w:p>
    <w:p>
      <w:pPr>
        <w:pStyle w:val="BodyText"/>
      </w:pPr>
      <w:r>
        <w:t xml:space="preserve">Graduated with honors in [Year]. Focused on algorithms, databases, and data analysis. Thesis: "Optimizing Logistics Efficiency Using Predictive Analytics in Peruvian Supply Chains."</w:t>
      </w:r>
    </w:p>
    <w:bookmarkEnd w:id="22"/>
    <w:bookmarkStart w:id="23" w:name="master-of-science-in-data-science"/>
    <w:p>
      <w:pPr>
        <w:pStyle w:val="Heading4"/>
      </w:pPr>
      <w:r>
        <w:t xml:space="preserve">Master of Science in Data Science</w:t>
      </w:r>
    </w:p>
    <w:p>
      <w:pPr>
        <w:pStyle w:val="FirstParagraph"/>
      </w:pPr>
      <w:r>
        <w:rPr>
          <w:bCs/>
          <w:b/>
        </w:rPr>
        <w:t xml:space="preserve">Universidad de Lima</w:t>
      </w:r>
      <w:r>
        <w:t xml:space="preserve">, Lima, Peru</w:t>
      </w:r>
    </w:p>
    <w:p>
      <w:pPr>
        <w:pStyle w:val="BodyText"/>
      </w:pPr>
      <w:r>
        <w:t xml:space="preserve">Coursera-certified specialization in Machine Learning and Big Data. Specialized in Python, R, and SQL for data processing. Completed a capstone project analyzing urban mobility patterns in Lima to improve public transportation systems.</w:t>
      </w:r>
    </w:p>
    <w:bookmarkEnd w:id="23"/>
    <w:bookmarkEnd w:id="24"/>
    <w:bookmarkStart w:id="27" w:name="work-experience"/>
    <w:p>
      <w:pPr>
        <w:pStyle w:val="Heading3"/>
      </w:pPr>
      <w:r>
        <w:t xml:space="preserve">Work Experience</w:t>
      </w:r>
    </w:p>
    <w:bookmarkStart w:id="25" w:name="data-scientist"/>
    <w:p>
      <w:pPr>
        <w:pStyle w:val="Heading4"/>
      </w:pPr>
      <w:r>
        <w:t xml:space="preserve">Data Scientist</w:t>
      </w:r>
    </w:p>
    <w:p>
      <w:pPr>
        <w:pStyle w:val="FirstParagraph"/>
      </w:pPr>
      <w:r>
        <w:rPr>
          <w:bCs/>
          <w:b/>
        </w:rPr>
        <w:t xml:space="preserve">Analytics Peru Solutions</w:t>
      </w:r>
      <w:r>
        <w:t xml:space="preserve">, Lima, Peru | [Start Date] – Present</w:t>
      </w:r>
    </w:p>
    <w:p>
      <w:pPr>
        <w:numPr>
          <w:ilvl w:val="0"/>
          <w:numId w:val="1001"/>
        </w:numPr>
        <w:pStyle w:val="Compact"/>
      </w:pPr>
      <w:r>
        <w:t xml:space="preserve">Developed predictive models to forecast customer churn in the financial sector, improving retention rates by 25% for key clients in Lima.</w:t>
      </w:r>
    </w:p>
    <w:p>
      <w:pPr>
        <w:numPr>
          <w:ilvl w:val="0"/>
          <w:numId w:val="1001"/>
        </w:numPr>
        <w:pStyle w:val="Compact"/>
      </w:pPr>
      <w:r>
        <w:t xml:space="preserve">Collaborated with local startups to optimize pricing strategies using A/B testing and regression analysis, resulting in a 15% increase in revenue for one e-commerce client.</w:t>
      </w:r>
    </w:p>
    <w:p>
      <w:pPr>
        <w:numPr>
          <w:ilvl w:val="0"/>
          <w:numId w:val="1001"/>
        </w:numPr>
        <w:pStyle w:val="Compact"/>
      </w:pPr>
      <w:r>
        <w:t xml:space="preserve">Created interactive dashboards with Tableau to monitor real-time sales data, empowering decision-makers in Lima-based companies to respond swiftly to market trends.</w:t>
      </w:r>
    </w:p>
    <w:bookmarkEnd w:id="25"/>
    <w:bookmarkStart w:id="26" w:name="junior-data-analyst"/>
    <w:p>
      <w:pPr>
        <w:pStyle w:val="Heading4"/>
      </w:pPr>
      <w:r>
        <w:t xml:space="preserve">Junior Data Analyst</w:t>
      </w:r>
    </w:p>
    <w:p>
      <w:pPr>
        <w:pStyle w:val="FirstParagraph"/>
      </w:pPr>
      <w:r>
        <w:rPr>
          <w:bCs/>
          <w:b/>
        </w:rPr>
        <w:t xml:space="preserve">InnovateTech Peru</w:t>
      </w:r>
      <w:r>
        <w:t xml:space="preserve">, Lima, Peru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Analyzed large datasets from the agricultural sector to identify inefficiencies in crop yield prediction models, reducing waste by 10% for regional farmers.</w:t>
      </w:r>
    </w:p>
    <w:p>
      <w:pPr>
        <w:numPr>
          <w:ilvl w:val="0"/>
          <w:numId w:val="1002"/>
        </w:numPr>
        <w:pStyle w:val="Compact"/>
      </w:pPr>
      <w:r>
        <w:t xml:space="preserve">Designed and implemented a data pipeline using Python and Apache Spark to process sensor data from IoT devices in Lima’s smart city initiatives.</w:t>
      </w:r>
    </w:p>
    <w:p>
      <w:pPr>
        <w:numPr>
          <w:ilvl w:val="0"/>
          <w:numId w:val="1002"/>
        </w:numPr>
        <w:pStyle w:val="Compact"/>
      </w:pPr>
      <w:r>
        <w:t xml:space="preserve">Provided training sessions on data literacy to non-technical teams in Lima, fostering a culture of evidence-based decision-making.</w:t>
      </w:r>
    </w:p>
    <w:bookmarkEnd w:id="26"/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ython (Pandas, NumPy, Scikit-learn), R, SQL, Machine Learning (Random Forests, Neural Networks), Data Visualization (Tableau, Matplotlib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Tools:</w:t>
      </w:r>
      <w:r>
        <w:t xml:space="preserve"> </w:t>
      </w:r>
      <w:r>
        <w:t xml:space="preserve">Jupyter Notebook, Google BigQuery, AWS S3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blem-solving, communication of complex findings to non-technical stakeholders, teamwork in cross-functional projects across Lima’s tech ecosystem.</w:t>
      </w:r>
    </w:p>
    <w:bookmarkEnd w:id="28"/>
    <w:bookmarkStart w:id="29" w:name="projects-portfolio"/>
    <w:p>
      <w:pPr>
        <w:pStyle w:val="Heading3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"Smart Traffic Prediction in Lima"</w:t>
      </w:r>
      <w:r>
        <w:t xml:space="preserve">: Developed a machine learning model using historical traffic data to predict congestion hotspots. This project was featured at the 2023 Peruvian Tech Summit in Lima, highlighting the potential for AI-driven urban planning.</w:t>
      </w:r>
    </w:p>
    <w:p>
      <w:pPr>
        <w:pStyle w:val="BodyText"/>
      </w:pPr>
      <w:r>
        <w:rPr>
          <w:bCs/>
          <w:b/>
        </w:rPr>
        <w:t xml:space="preserve">"E-commerce Customer Segmentation"</w:t>
      </w:r>
      <w:r>
        <w:t xml:space="preserve">: Analyzed user behavior data from a local e-commerce platform to identify high-value customer segments, leading to targeted marketing campaigns that increased conversion rates by 18%.</w:t>
      </w:r>
    </w:p>
    <w:p>
      <w:pPr>
        <w:pStyle w:val="BodyText"/>
      </w:pPr>
      <w:r>
        <w:rPr>
          <w:bCs/>
          <w:b/>
        </w:rPr>
        <w:t xml:space="preserve">Open Source Contributions:</w:t>
      </w:r>
      <w:r>
        <w:t xml:space="preserve"> </w:t>
      </w:r>
      <w:r>
        <w:t xml:space="preserve">Actively contribute to GitHub repositories focused on open data initiatives in Peru, including a project for crowd-sourcing environmental data in Lima’s coastal regions.</w:t>
      </w:r>
    </w:p>
    <w:bookmarkEnd w:id="29"/>
    <w:bookmarkStart w:id="30" w:name="certifications-awards"/>
    <w:p>
      <w:pPr>
        <w:pStyle w:val="Heading3"/>
      </w:pPr>
      <w:r>
        <w:t xml:space="preserve">Certifications &amp; Award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Camp Certification:</w:t>
      </w:r>
      <w:r>
        <w:t xml:space="preserve"> </w:t>
      </w:r>
      <w:r>
        <w:t xml:space="preserve">"Data Scientist with Python Track" (2022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ogle Cloud Professional Data Engineer Certification</w:t>
      </w:r>
      <w:r>
        <w:t xml:space="preserve"> </w:t>
      </w:r>
      <w:r>
        <w:t xml:space="preserve">(2021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emio Innovación Tecnológica 2023</w:t>
      </w:r>
      <w:r>
        <w:t xml:space="preserve">: Recognized for contributions to data science in Lima’s startup community.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Peruvian Data Science Association (APIDAT)</w:t>
      </w:r>
      <w:r>
        <w:t xml:space="preserve"> </w:t>
      </w:r>
      <w:r>
        <w:t xml:space="preserve">| Member since 2021. Participated in workshops on AI ethics and data privacy laws relevant to Peru Lima.</w:t>
      </w:r>
    </w:p>
    <w:p>
      <w:pPr>
        <w:pStyle w:val="BodyText"/>
      </w:pPr>
      <w:r>
        <w:rPr>
          <w:bCs/>
          <w:b/>
        </w:rPr>
        <w:t xml:space="preserve">IEEE (Institute of Electrical and Electronics Engineers)</w:t>
      </w:r>
      <w:r>
        <w:t xml:space="preserve"> </w:t>
      </w:r>
      <w:r>
        <w:t xml:space="preserve">| Member. Engaged in technical discussions on machine learning applications in Latin American markets.</w:t>
      </w:r>
    </w:p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)</w:t>
      </w:r>
    </w:p>
    <w:p>
      <w:pPr>
        <w:numPr>
          <w:ilvl w:val="0"/>
          <w:numId w:val="1005"/>
        </w:numPr>
        <w:pStyle w:val="Compact"/>
      </w:pPr>
      <w:r>
        <w:t xml:space="preserve">English (Fluent – TOEFL iBT 105)</w:t>
      </w:r>
    </w:p>
    <w:bookmarkEnd w:id="32"/>
    <w:bookmarkStart w:id="33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students at the Universidad de Lima’s Data Science Club, helping them develop projects to address local challenges like water conservation in coastal cities.</w:t>
      </w:r>
    </w:p>
    <w:p>
      <w:pPr>
        <w:pStyle w:val="BodyTex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Co-authored a paper on "Data-Driven Solutions for Sustainable Urban Development in Latin America" published in the Journal of Peruvian Technology (2023).</w:t>
      </w:r>
    </w:p>
    <w:bookmarkEnd w:id="33"/>
    <w:bookmarkStart w:id="34" w:name="contact"/>
    <w:p>
      <w:pPr>
        <w:pStyle w:val="Heading3"/>
      </w:pPr>
      <w:r>
        <w:t xml:space="preserve">Contact</w:t>
      </w:r>
    </w:p>
    <w:p>
      <w:pPr>
        <w:pStyle w:val="FirstParagraph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-profile]</w:t>
      </w:r>
    </w:p>
    <w:p>
      <w:pPr>
        <w:pStyle w:val="BodyText"/>
      </w:pPr>
      <w:r>
        <w:rPr>
          <w:bCs/>
          <w:b/>
        </w:rPr>
        <w:t xml:space="preserve">Portfolio:</w:t>
      </w:r>
      <w:r>
        <w:t xml:space="preserve"> </w:t>
      </w:r>
      <w:r>
        <w:t xml:space="preserve">[your-portfolio-link.com]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ata Scientist (Peru Lima)</dc:title>
  <dc:creator/>
  <dc:language>en</dc:language>
  <cp:keywords/>
  <dcterms:created xsi:type="dcterms:W3CDTF">2026-04-22T19:22:46Z</dcterms:created>
  <dcterms:modified xsi:type="dcterms:W3CDTF">2026-04-22T19:2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